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F37BF8" w14:textId="47801023" w:rsidR="009E2409" w:rsidRPr="009E2409" w:rsidRDefault="009E2409">
      <w:pPr>
        <w:spacing w:line="100" w:lineRule="atLeast"/>
        <w:jc w:val="center"/>
        <w:rPr>
          <w:rFonts w:eastAsia="Times New Roman" w:cs="Times New Roman"/>
          <w:b/>
          <w:bCs/>
          <w:color w:val="000000"/>
          <w:sz w:val="52"/>
          <w:szCs w:val="56"/>
        </w:rPr>
      </w:pPr>
      <w:r w:rsidRPr="009E2409">
        <w:rPr>
          <w:rFonts w:eastAsia="Times New Roman" w:cs="Times New Roman"/>
          <w:b/>
          <w:bCs/>
          <w:color w:val="000000"/>
          <w:sz w:val="52"/>
          <w:szCs w:val="56"/>
        </w:rPr>
        <w:t>Fillable Form</w:t>
      </w:r>
    </w:p>
    <w:p w14:paraId="4DFF6AC9" w14:textId="06F9DD05" w:rsidR="00CB6521" w:rsidRDefault="00CB6521">
      <w:pPr>
        <w:spacing w:line="100" w:lineRule="atLeast"/>
        <w:jc w:val="center"/>
        <w:rPr>
          <w:rFonts w:eastAsia="Times New Roman" w:cs="Times New Roman"/>
          <w:b/>
          <w:bCs/>
          <w:color w:val="000000"/>
          <w:szCs w:val="28"/>
        </w:rPr>
      </w:pPr>
      <w:r w:rsidRPr="00BA507D">
        <w:rPr>
          <w:rFonts w:eastAsia="Times New Roman" w:cs="Times New Roman"/>
          <w:b/>
          <w:bCs/>
          <w:color w:val="000000"/>
          <w:szCs w:val="28"/>
        </w:rPr>
        <w:t>Nomination Form</w:t>
      </w:r>
      <w:r w:rsidR="009F086C" w:rsidRPr="00BA507D">
        <w:rPr>
          <w:rFonts w:eastAsia="Times New Roman" w:cs="Times New Roman"/>
          <w:b/>
          <w:bCs/>
          <w:color w:val="000000"/>
          <w:szCs w:val="28"/>
        </w:rPr>
        <w:t xml:space="preserve"> – Due to the MDA office no later than </w:t>
      </w:r>
      <w:r w:rsidR="003457B8">
        <w:rPr>
          <w:rFonts w:eastAsia="Times New Roman" w:cs="Times New Roman"/>
          <w:b/>
          <w:bCs/>
          <w:color w:val="FF0000"/>
          <w:sz w:val="32"/>
          <w:szCs w:val="36"/>
        </w:rPr>
        <w:t>April 1</w:t>
      </w:r>
      <w:r w:rsidR="00072AA8">
        <w:rPr>
          <w:rFonts w:eastAsia="Times New Roman" w:cs="Times New Roman"/>
          <w:b/>
          <w:bCs/>
          <w:color w:val="FF0000"/>
          <w:sz w:val="32"/>
          <w:szCs w:val="36"/>
        </w:rPr>
        <w:t>, 202</w:t>
      </w:r>
      <w:r w:rsidR="00A42B33">
        <w:rPr>
          <w:rFonts w:eastAsia="Times New Roman" w:cs="Times New Roman"/>
          <w:b/>
          <w:bCs/>
          <w:color w:val="FF0000"/>
          <w:sz w:val="32"/>
          <w:szCs w:val="36"/>
        </w:rPr>
        <w:t>6</w:t>
      </w:r>
    </w:p>
    <w:p w14:paraId="4640279E" w14:textId="555786B7" w:rsidR="009E2409" w:rsidRPr="009E2409" w:rsidRDefault="0003361B" w:rsidP="0003361B">
      <w:pPr>
        <w:spacing w:line="100" w:lineRule="atLeast"/>
        <w:rPr>
          <w:rFonts w:eastAsia="Times New Roman" w:cs="Times New Roman"/>
          <w:b/>
          <w:bCs/>
          <w:i/>
          <w:iCs/>
          <w:color w:val="000000"/>
          <w:sz w:val="8"/>
          <w:szCs w:val="8"/>
        </w:rPr>
      </w:pPr>
      <w:r w:rsidRPr="0003361B">
        <w:rPr>
          <w:rFonts w:eastAsia="Times New Roman" w:cs="Times New Roman"/>
          <w:b/>
          <w:bCs/>
          <w:i/>
          <w:iCs/>
          <w:color w:val="000000"/>
          <w:sz w:val="16"/>
          <w:szCs w:val="16"/>
        </w:rPr>
        <w:t xml:space="preserve">    </w:t>
      </w:r>
      <w:r w:rsidRPr="009E2409">
        <w:rPr>
          <w:rFonts w:eastAsia="Times New Roman" w:cs="Times New Roman"/>
          <w:b/>
          <w:bCs/>
          <w:i/>
          <w:iCs/>
          <w:color w:val="000000"/>
          <w:sz w:val="8"/>
          <w:szCs w:val="8"/>
        </w:rPr>
        <w:t xml:space="preserve">   </w:t>
      </w:r>
    </w:p>
    <w:p w14:paraId="3B3B327D" w14:textId="19D7EFE7" w:rsidR="00B13179" w:rsidRPr="00B13179" w:rsidRDefault="0005307D" w:rsidP="0003361B">
      <w:pPr>
        <w:spacing w:line="100" w:lineRule="atLeast"/>
        <w:rPr>
          <w:rFonts w:eastAsia="Times New Roman" w:cs="Times New Roman"/>
          <w:b/>
          <w:bCs/>
          <w:i/>
          <w:iCs/>
          <w:color w:val="000000"/>
          <w:sz w:val="14"/>
          <w:szCs w:val="14"/>
        </w:rPr>
      </w:pPr>
      <w:r w:rsidRPr="0003361B">
        <w:rPr>
          <w:rFonts w:eastAsia="Times New Roman" w:cs="Times New Roman"/>
          <w:b/>
          <w:bCs/>
          <w:noProof/>
          <w:color w:val="000000"/>
          <w:sz w:val="16"/>
          <w:szCs w:val="16"/>
        </w:rPr>
        <w:drawing>
          <wp:anchor distT="0" distB="0" distL="114300" distR="114300" simplePos="0" relativeHeight="251659264" behindDoc="1" locked="0" layoutInCell="1" allowOverlap="1" wp14:anchorId="5AF3AE5C" wp14:editId="25C08784">
            <wp:simplePos x="0" y="0"/>
            <wp:positionH relativeFrom="column">
              <wp:posOffset>-202436</wp:posOffset>
            </wp:positionH>
            <wp:positionV relativeFrom="paragraph">
              <wp:posOffset>61595</wp:posOffset>
            </wp:positionV>
            <wp:extent cx="1750695" cy="746760"/>
            <wp:effectExtent l="0" t="0" r="1905" b="0"/>
            <wp:wrapTight wrapText="bothSides">
              <wp:wrapPolygon edited="0">
                <wp:start x="0" y="0"/>
                <wp:lineTo x="0" y="17633"/>
                <wp:lineTo x="235" y="20388"/>
                <wp:lineTo x="21388" y="20388"/>
                <wp:lineTo x="21388" y="0"/>
                <wp:lineTo x="0" y="0"/>
              </wp:wrapPolygon>
            </wp:wrapTight>
            <wp:docPr id="1" name="Picture 1" descr="A black and white 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and white logo&#10;&#10;Description automatically generated with medium confidence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49" r="14946"/>
                    <a:stretch/>
                  </pic:blipFill>
                  <pic:spPr bwMode="auto">
                    <a:xfrm>
                      <a:off x="0" y="0"/>
                      <a:ext cx="1750695" cy="746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9DFAD2" w14:textId="451F0700" w:rsidR="001B73F6" w:rsidRDefault="00413343" w:rsidP="0003361B">
      <w:pPr>
        <w:spacing w:line="100" w:lineRule="atLeast"/>
        <w:rPr>
          <w:rFonts w:eastAsia="Times New Roman" w:cs="Times New Roman"/>
          <w:b/>
          <w:bCs/>
          <w:i/>
          <w:iCs/>
          <w:color w:val="000000"/>
          <w:sz w:val="32"/>
          <w:szCs w:val="32"/>
        </w:rPr>
      </w:pPr>
      <w:r w:rsidRPr="0005307D">
        <w:rPr>
          <w:rFonts w:eastAsia="Times New Roman" w:cs="Times New Roman"/>
          <w:b/>
          <w:bCs/>
          <w:i/>
          <w:iCs/>
          <w:color w:val="000000"/>
          <w:sz w:val="32"/>
          <w:szCs w:val="32"/>
        </w:rPr>
        <w:t>202</w:t>
      </w:r>
      <w:r w:rsidR="00A42B33">
        <w:rPr>
          <w:rFonts w:eastAsia="Times New Roman" w:cs="Times New Roman"/>
          <w:b/>
          <w:bCs/>
          <w:i/>
          <w:iCs/>
          <w:color w:val="000000"/>
          <w:sz w:val="32"/>
          <w:szCs w:val="32"/>
        </w:rPr>
        <w:t>6</w:t>
      </w:r>
      <w:r w:rsidR="00CB6521" w:rsidRPr="0005307D">
        <w:rPr>
          <w:rFonts w:eastAsia="Times New Roman" w:cs="Times New Roman"/>
          <w:b/>
          <w:bCs/>
          <w:i/>
          <w:iCs/>
          <w:color w:val="000000"/>
          <w:sz w:val="32"/>
          <w:szCs w:val="32"/>
        </w:rPr>
        <w:t xml:space="preserve"> </w:t>
      </w:r>
      <w:r w:rsidR="00B13179" w:rsidRPr="0005307D">
        <w:rPr>
          <w:rFonts w:eastAsia="Times New Roman" w:cs="Times New Roman"/>
          <w:b/>
          <w:bCs/>
          <w:i/>
          <w:iCs/>
          <w:color w:val="000000"/>
          <w:sz w:val="32"/>
          <w:szCs w:val="32"/>
        </w:rPr>
        <w:t>Montana Outsta</w:t>
      </w:r>
      <w:r w:rsidR="001B73F6">
        <w:rPr>
          <w:rFonts w:eastAsia="Times New Roman" w:cs="Times New Roman"/>
          <w:b/>
          <w:bCs/>
          <w:i/>
          <w:iCs/>
          <w:color w:val="000000"/>
          <w:sz w:val="32"/>
          <w:szCs w:val="32"/>
        </w:rPr>
        <w:t>nding Practice Administrator/</w:t>
      </w:r>
    </w:p>
    <w:p w14:paraId="200F9608" w14:textId="09E44DBD" w:rsidR="00CB6521" w:rsidRPr="0005307D" w:rsidRDefault="001B73F6" w:rsidP="0003361B">
      <w:pPr>
        <w:spacing w:line="100" w:lineRule="atLeast"/>
        <w:rPr>
          <w:rFonts w:eastAsia="Times New Roman" w:cs="Times New Roman"/>
          <w:b/>
          <w:bCs/>
          <w:i/>
          <w:iCs/>
          <w:color w:val="000000"/>
          <w:sz w:val="32"/>
          <w:szCs w:val="32"/>
        </w:rPr>
      </w:pPr>
      <w:r>
        <w:rPr>
          <w:rFonts w:eastAsia="Times New Roman" w:cs="Times New Roman"/>
          <w:b/>
          <w:bCs/>
          <w:i/>
          <w:iCs/>
          <w:color w:val="000000"/>
          <w:sz w:val="32"/>
          <w:szCs w:val="32"/>
        </w:rPr>
        <w:t xml:space="preserve">                   </w:t>
      </w:r>
      <w:r w:rsidR="00B13179" w:rsidRPr="0005307D">
        <w:rPr>
          <w:rFonts w:eastAsia="Times New Roman" w:cs="Times New Roman"/>
          <w:b/>
          <w:bCs/>
          <w:i/>
          <w:iCs/>
          <w:color w:val="000000"/>
          <w:sz w:val="32"/>
          <w:szCs w:val="32"/>
        </w:rPr>
        <w:t>Dental</w:t>
      </w:r>
      <w:r w:rsidR="00F23117" w:rsidRPr="0005307D">
        <w:rPr>
          <w:rFonts w:eastAsia="Times New Roman" w:cs="Times New Roman"/>
          <w:b/>
          <w:bCs/>
          <w:i/>
          <w:iCs/>
          <w:color w:val="000000"/>
          <w:sz w:val="32"/>
          <w:szCs w:val="32"/>
        </w:rPr>
        <w:t xml:space="preserve"> </w:t>
      </w:r>
      <w:r w:rsidR="0005307D" w:rsidRPr="0005307D">
        <w:rPr>
          <w:rFonts w:eastAsia="Times New Roman" w:cs="Times New Roman"/>
          <w:b/>
          <w:bCs/>
          <w:i/>
          <w:iCs/>
          <w:color w:val="000000"/>
          <w:sz w:val="32"/>
          <w:szCs w:val="32"/>
        </w:rPr>
        <w:t>Office Manager</w:t>
      </w:r>
      <w:r w:rsidR="00B13179" w:rsidRPr="0005307D">
        <w:rPr>
          <w:rFonts w:eastAsia="Times New Roman" w:cs="Times New Roman"/>
          <w:b/>
          <w:bCs/>
          <w:i/>
          <w:iCs/>
          <w:color w:val="000000"/>
          <w:sz w:val="32"/>
          <w:szCs w:val="32"/>
        </w:rPr>
        <w:t xml:space="preserve"> Award</w:t>
      </w:r>
    </w:p>
    <w:p w14:paraId="09044A79" w14:textId="77777777" w:rsidR="0003361B" w:rsidRPr="0003361B" w:rsidRDefault="0003361B" w:rsidP="0003361B">
      <w:pPr>
        <w:spacing w:line="100" w:lineRule="atLeast"/>
        <w:rPr>
          <w:rFonts w:eastAsia="Times New Roman" w:cs="Times New Roman"/>
          <w:b/>
          <w:bCs/>
          <w:color w:val="000000"/>
          <w:sz w:val="10"/>
          <w:szCs w:val="10"/>
        </w:rPr>
      </w:pPr>
    </w:p>
    <w:p w14:paraId="24C916CB" w14:textId="142EE357" w:rsidR="0003361B" w:rsidRPr="0003361B" w:rsidRDefault="0003361B" w:rsidP="0003361B">
      <w:pPr>
        <w:spacing w:line="100" w:lineRule="atLeast"/>
        <w:rPr>
          <w:rFonts w:eastAsia="Times New Roman" w:cs="Times New Roman"/>
          <w:b/>
          <w:bCs/>
          <w:color w:val="000000"/>
          <w:sz w:val="20"/>
          <w:szCs w:val="20"/>
        </w:rPr>
      </w:pPr>
      <w:r>
        <w:rPr>
          <w:rFonts w:eastAsia="Times New Roman" w:cs="Times New Roman"/>
          <w:b/>
          <w:bCs/>
          <w:color w:val="000000"/>
          <w:sz w:val="20"/>
          <w:szCs w:val="20"/>
        </w:rPr>
        <w:t xml:space="preserve">      </w:t>
      </w:r>
      <w:r w:rsidR="00CB6521" w:rsidRPr="0003361B">
        <w:rPr>
          <w:rFonts w:eastAsia="Times New Roman" w:cs="Times New Roman"/>
          <w:b/>
          <w:bCs/>
          <w:color w:val="000000"/>
          <w:sz w:val="20"/>
          <w:szCs w:val="20"/>
        </w:rPr>
        <w:t>Please feel free to submit additional information or documentation</w:t>
      </w:r>
    </w:p>
    <w:p w14:paraId="529DA0BB" w14:textId="30AB389A" w:rsidR="00FA2160" w:rsidRDefault="0003361B" w:rsidP="0003361B">
      <w:pPr>
        <w:spacing w:line="100" w:lineRule="atLeast"/>
        <w:rPr>
          <w:rFonts w:eastAsia="Times New Roman" w:cs="Times New Roman"/>
          <w:color w:val="000000"/>
        </w:rPr>
      </w:pPr>
      <w:r w:rsidRPr="0003361B">
        <w:rPr>
          <w:rFonts w:eastAsia="Times New Roman" w:cs="Times New Roman"/>
          <w:b/>
          <w:bCs/>
          <w:color w:val="000000"/>
          <w:sz w:val="20"/>
          <w:szCs w:val="20"/>
        </w:rPr>
        <w:t xml:space="preserve">       </w:t>
      </w:r>
      <w:r>
        <w:rPr>
          <w:rFonts w:eastAsia="Times New Roman" w:cs="Times New Roman"/>
          <w:b/>
          <w:bCs/>
          <w:color w:val="000000"/>
          <w:sz w:val="20"/>
          <w:szCs w:val="20"/>
        </w:rPr>
        <w:t xml:space="preserve">     </w:t>
      </w:r>
      <w:r w:rsidRPr="0003361B">
        <w:rPr>
          <w:rFonts w:eastAsia="Times New Roman" w:cs="Times New Roman"/>
          <w:b/>
          <w:bCs/>
          <w:color w:val="000000"/>
          <w:sz w:val="20"/>
          <w:szCs w:val="20"/>
        </w:rPr>
        <w:t xml:space="preserve">  </w:t>
      </w:r>
      <w:r w:rsidR="001B73F6">
        <w:rPr>
          <w:rFonts w:eastAsia="Times New Roman" w:cs="Times New Roman"/>
          <w:b/>
          <w:bCs/>
          <w:color w:val="000000"/>
          <w:sz w:val="20"/>
          <w:szCs w:val="20"/>
        </w:rPr>
        <w:t xml:space="preserve">                                                    </w:t>
      </w:r>
      <w:r w:rsidR="00CB6521" w:rsidRPr="0003361B">
        <w:rPr>
          <w:rFonts w:eastAsia="Times New Roman" w:cs="Times New Roman"/>
          <w:b/>
          <w:bCs/>
          <w:color w:val="000000"/>
          <w:sz w:val="20"/>
          <w:szCs w:val="20"/>
        </w:rPr>
        <w:t>in any or all categories to better represent your nominee</w:t>
      </w:r>
    </w:p>
    <w:p w14:paraId="042C0087" w14:textId="72DEE702" w:rsidR="00FA2160" w:rsidRDefault="001B73F6">
      <w:pPr>
        <w:spacing w:line="100" w:lineRule="atLeast"/>
        <w:jc w:val="center"/>
        <w:rPr>
          <w:rFonts w:eastAsia="Times New Roman" w:cs="Times New Roman"/>
          <w:color w:val="000000"/>
        </w:rPr>
      </w:pPr>
      <w:r w:rsidRPr="00CC0147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0" wp14:anchorId="714CFB0B" wp14:editId="76F1D115">
                <wp:simplePos x="0" y="0"/>
                <wp:positionH relativeFrom="column">
                  <wp:posOffset>635</wp:posOffset>
                </wp:positionH>
                <wp:positionV relativeFrom="page">
                  <wp:posOffset>2190244</wp:posOffset>
                </wp:positionV>
                <wp:extent cx="6220460" cy="38100"/>
                <wp:effectExtent l="19050" t="19050" r="27940" b="19050"/>
                <wp:wrapTight wrapText="bothSides">
                  <wp:wrapPolygon edited="0">
                    <wp:start x="-66" y="-10800"/>
                    <wp:lineTo x="-66" y="10800"/>
                    <wp:lineTo x="10650" y="21600"/>
                    <wp:lineTo x="21631" y="21600"/>
                    <wp:lineTo x="21631" y="-10800"/>
                    <wp:lineTo x="8203" y="-10800"/>
                    <wp:lineTo x="-66" y="-10800"/>
                  </wp:wrapPolygon>
                </wp:wrapTight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0460" cy="3810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62DFF9" id="Straight Connector 8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.05pt,172.45pt" to="489.85pt,1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" o:allowoverlap="f" strokecolor="black [3213]" strokeweight="3pt">
                <w10:wrap type="tight" anchory="page"/>
              </v:line>
            </w:pict>
          </mc:Fallback>
        </mc:AlternateContent>
      </w:r>
    </w:p>
    <w:p w14:paraId="37509977" w14:textId="77777777" w:rsidR="009E2409" w:rsidRPr="009E2409" w:rsidRDefault="009E2409" w:rsidP="009E2409">
      <w:pPr>
        <w:spacing w:line="100" w:lineRule="atLeast"/>
        <w:jc w:val="center"/>
        <w:rPr>
          <w:rFonts w:eastAsia="Times New Roman" w:cs="Times New Roman"/>
          <w:b/>
          <w:bCs/>
          <w:color w:val="767171" w:themeColor="background2" w:themeShade="80"/>
          <w:kern w:val="28"/>
          <w:sz w:val="18"/>
          <w:szCs w:val="18"/>
        </w:rPr>
      </w:pPr>
    </w:p>
    <w:p w14:paraId="5FD9467D" w14:textId="420212D6" w:rsidR="003E6201" w:rsidRDefault="003457B8" w:rsidP="003E6201">
      <w:pPr>
        <w:spacing w:line="100" w:lineRule="atLeast"/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</w:rPr>
      </w:pPr>
      <w:r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 xml:space="preserve">This is a </w:t>
      </w:r>
      <w:r w:rsidR="003E6201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  <w:highlight w:val="yellow"/>
        </w:rPr>
        <w:t>Fillable Form: Double-click on "Enter Text" and begin typing.</w:t>
      </w:r>
      <w:r w:rsidR="003E6201">
        <w:rPr>
          <w:rFonts w:eastAsia="Times New Roman" w:cs="Times New Roman"/>
          <w:b/>
          <w:bCs/>
          <w:color w:val="767171" w:themeColor="background2" w:themeShade="80"/>
          <w:kern w:val="28"/>
          <w:sz w:val="28"/>
          <w:szCs w:val="28"/>
        </w:rPr>
        <w:t xml:space="preserve">  You may submit additional documents and expound on your answers as you see fit.</w:t>
      </w:r>
    </w:p>
    <w:p w14:paraId="0B5445A1" w14:textId="75583968" w:rsidR="009E2409" w:rsidRDefault="009E2409" w:rsidP="0003361B">
      <w:pPr>
        <w:spacing w:line="276" w:lineRule="auto"/>
        <w:rPr>
          <w:rFonts w:eastAsia="Times New Roman" w:cs="Times New Roman"/>
          <w:b/>
          <w:bCs/>
          <w:color w:val="000000"/>
          <w:sz w:val="12"/>
          <w:szCs w:val="12"/>
        </w:rPr>
      </w:pPr>
    </w:p>
    <w:p w14:paraId="4A0813D3" w14:textId="51CCAA82" w:rsidR="0003361B" w:rsidRDefault="0003361B" w:rsidP="0003361B">
      <w:pPr>
        <w:spacing w:line="276" w:lineRule="auto"/>
        <w:rPr>
          <w:rFonts w:eastAsia="Times New Roman" w:cs="Times New Roman"/>
          <w:color w:val="000000"/>
          <w:sz w:val="30"/>
          <w:szCs w:val="30"/>
        </w:rPr>
      </w:pPr>
      <w:r w:rsidRPr="00CC0147">
        <w:rPr>
          <w:rFonts w:eastAsia="Times New Roman" w:cs="Times New Roman"/>
          <w:b/>
          <w:bCs/>
          <w:color w:val="000000"/>
        </w:rPr>
        <w:t>Nominee:</w:t>
      </w:r>
      <w:r>
        <w:rPr>
          <w:rFonts w:eastAsia="Times New Roman" w:cs="Times New Roman"/>
          <w:color w:val="000000"/>
          <w:sz w:val="30"/>
          <w:szCs w:val="3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881521347"/>
          <w:placeholder>
            <w:docPart w:val="7122586E79284BF893FFBF975B81B9CE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  <w:sz w:val="20"/>
              <w:szCs w:val="20"/>
            </w:rPr>
            <w:t>Enter Text</w:t>
          </w:r>
        </w:sdtContent>
      </w:sdt>
    </w:p>
    <w:p w14:paraId="2DC4E61A" w14:textId="610F32F1" w:rsidR="0003361B" w:rsidRDefault="0003361B" w:rsidP="0003361B">
      <w:pPr>
        <w:spacing w:line="276" w:lineRule="auto"/>
        <w:rPr>
          <w:rFonts w:eastAsia="Times New Roman" w:cs="Times New Roman"/>
          <w:color w:val="000000"/>
          <w:sz w:val="30"/>
          <w:szCs w:val="30"/>
        </w:rPr>
      </w:pPr>
      <w:r w:rsidRPr="00CC0147">
        <w:rPr>
          <w:rFonts w:eastAsia="Times New Roman" w:cs="Times New Roman"/>
          <w:b/>
          <w:bCs/>
          <w:color w:val="000000"/>
        </w:rPr>
        <w:t xml:space="preserve">Nominee’s </w:t>
      </w:r>
      <w:r w:rsidR="00CC0147">
        <w:rPr>
          <w:rFonts w:eastAsia="Times New Roman" w:cs="Times New Roman"/>
          <w:b/>
          <w:bCs/>
          <w:color w:val="000000"/>
        </w:rPr>
        <w:t xml:space="preserve">Office </w:t>
      </w:r>
      <w:r w:rsidRPr="00CC0147">
        <w:rPr>
          <w:rFonts w:eastAsia="Times New Roman" w:cs="Times New Roman"/>
          <w:b/>
          <w:bCs/>
          <w:color w:val="000000"/>
        </w:rPr>
        <w:t>Address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  <w:sz w:val="20"/>
            <w:szCs w:val="20"/>
          </w:rPr>
          <w:id w:val="364415867"/>
          <w:placeholder>
            <w:docPart w:val="C6FE86B3FE634C10BAAF55828B902588"/>
          </w:placeholder>
          <w15:color w:val="000000"/>
          <w:text w:multiLine="1"/>
        </w:sdtPr>
        <w:sdtContent>
          <w:r w:rsidR="00B13179">
            <w:rPr>
              <w:rFonts w:eastAsia="Times New Roman" w:cs="Times New Roman"/>
              <w:color w:val="000000"/>
              <w:sz w:val="20"/>
              <w:szCs w:val="20"/>
            </w:rPr>
            <w:t>Enter Text</w:t>
          </w:r>
        </w:sdtContent>
      </w:sdt>
    </w:p>
    <w:p w14:paraId="306AE64B" w14:textId="3A5A7493" w:rsidR="0003361B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Nominee’s Phone</w:t>
      </w:r>
      <w:r w:rsidRPr="0003361B">
        <w:rPr>
          <w:rFonts w:eastAsia="Times New Roman" w:cs="Times New Roman"/>
          <w:b/>
          <w:bCs/>
          <w:color w:val="000000"/>
          <w:sz w:val="30"/>
          <w:szCs w:val="30"/>
        </w:rPr>
        <w:t>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144475357"/>
          <w:placeholder>
            <w:docPart w:val="F93C25468E64417A88B7057332BD91A4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  <w:sz w:val="20"/>
              <w:szCs w:val="20"/>
            </w:rPr>
            <w:t>Enter Text</w:t>
          </w:r>
        </w:sdtContent>
      </w:sdt>
      <w:r w:rsidR="00B13179">
        <w:rPr>
          <w:rFonts w:eastAsia="Times New Roman" w:cs="Times New Roman"/>
          <w:color w:val="000000"/>
        </w:rPr>
        <w:t xml:space="preserve">                    </w:t>
      </w:r>
      <w:r w:rsidR="00B13179">
        <w:rPr>
          <w:rFonts w:eastAsia="Times New Roman" w:cs="Times New Roman"/>
          <w:b/>
          <w:bCs/>
          <w:color w:val="000000"/>
        </w:rPr>
        <w:t>Years in Practice</w:t>
      </w:r>
      <w:r w:rsidR="00B13179" w:rsidRPr="0003361B">
        <w:rPr>
          <w:rFonts w:eastAsia="Times New Roman" w:cs="Times New Roman"/>
          <w:b/>
          <w:bCs/>
          <w:color w:val="000000"/>
          <w:sz w:val="30"/>
          <w:szCs w:val="30"/>
        </w:rPr>
        <w:t>:</w:t>
      </w:r>
      <w:r w:rsidR="00B13179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510071543"/>
          <w:placeholder>
            <w:docPart w:val="7617C79F4C9F424DA6A41570125AA748"/>
          </w:placeholder>
          <w:showingPlcHdr/>
          <w15:color w:val="000000"/>
          <w:text w:multiLine="1"/>
        </w:sdtPr>
        <w:sdtContent>
          <w:r w:rsidR="00B13179" w:rsidRPr="00CC0147">
            <w:rPr>
              <w:rStyle w:val="PlaceholderText"/>
              <w:color w:val="auto"/>
              <w:sz w:val="20"/>
              <w:szCs w:val="20"/>
            </w:rPr>
            <w:t>Enter Text</w:t>
          </w:r>
        </w:sdtContent>
      </w:sdt>
      <w:r w:rsidR="00B13179">
        <w:rPr>
          <w:rFonts w:eastAsia="Times New Roman" w:cs="Times New Roman"/>
          <w:color w:val="000000"/>
        </w:rPr>
        <w:t xml:space="preserve">     </w:t>
      </w:r>
    </w:p>
    <w:p w14:paraId="2770FEAD" w14:textId="1B38F8B7" w:rsidR="00B13179" w:rsidRPr="00CC0147" w:rsidRDefault="00B13179" w:rsidP="0003361B">
      <w:pPr>
        <w:spacing w:line="276" w:lineRule="auto"/>
        <w:rPr>
          <w:rFonts w:eastAsia="Times New Roman" w:cs="Times New Roman"/>
          <w:color w:val="000000"/>
        </w:rPr>
      </w:pPr>
    </w:p>
    <w:p w14:paraId="7AAF68AF" w14:textId="73AA3328" w:rsidR="0003361B" w:rsidRDefault="003E6201" w:rsidP="009269D0">
      <w:pPr>
        <w:spacing w:line="276" w:lineRule="auto"/>
        <w:rPr>
          <w:rFonts w:eastAsia="Times New Roman" w:cs="Times New Roman"/>
          <w:b/>
          <w:bCs/>
          <w:color w:val="000000"/>
          <w:sz w:val="30"/>
          <w:szCs w:val="30"/>
        </w:rPr>
      </w:pPr>
      <w:r w:rsidRPr="00B13179">
        <w:rPr>
          <w:noProof/>
          <w:kern w:val="24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0" wp14:anchorId="600663DE" wp14:editId="4C6A0D68">
                <wp:simplePos x="0" y="0"/>
                <wp:positionH relativeFrom="column">
                  <wp:posOffset>-15240</wp:posOffset>
                </wp:positionH>
                <wp:positionV relativeFrom="page">
                  <wp:posOffset>3821008</wp:posOffset>
                </wp:positionV>
                <wp:extent cx="6273165" cy="0"/>
                <wp:effectExtent l="0" t="19050" r="32385" b="19050"/>
                <wp:wrapTight wrapText="bothSides">
                  <wp:wrapPolygon edited="0">
                    <wp:start x="0" y="-1"/>
                    <wp:lineTo x="0" y="-1"/>
                    <wp:lineTo x="21646" y="-1"/>
                    <wp:lineTo x="21646" y="-1"/>
                    <wp:lineTo x="0" y="-1"/>
                  </wp:wrapPolygon>
                </wp:wrapTight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7316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6738E59" id="Straight Connector 6" o:spid="_x0000_s1026" style="position:absolute;z-index:-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1.2pt,300.85pt" to="492.75pt,30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" o:allowoverlap="f" strokecolor="black [3213]" strokeweight="3pt">
                <w10:wrap type="tight" anchory="page"/>
              </v:line>
            </w:pict>
          </mc:Fallback>
        </mc:AlternateContent>
      </w:r>
    </w:p>
    <w:p w14:paraId="344D390A" w14:textId="5BBB1BF0" w:rsidR="0003361B" w:rsidRPr="003E6201" w:rsidRDefault="0003361B" w:rsidP="009269D0">
      <w:pPr>
        <w:spacing w:line="276" w:lineRule="auto"/>
        <w:rPr>
          <w:rFonts w:eastAsia="Times New Roman" w:cs="Times New Roman"/>
          <w:b/>
          <w:bCs/>
          <w:color w:val="000000"/>
          <w:sz w:val="20"/>
          <w:szCs w:val="20"/>
        </w:rPr>
      </w:pPr>
    </w:p>
    <w:p w14:paraId="19AFB03E" w14:textId="5E5BA86F" w:rsidR="00CB6521" w:rsidRPr="00CC0147" w:rsidRDefault="00B13179" w:rsidP="009269D0">
      <w:pPr>
        <w:spacing w:line="276" w:lineRule="auto"/>
        <w:rPr>
          <w:rFonts w:eastAsia="Times New Roman" w:cs="Times New Roman"/>
          <w:color w:val="000000"/>
        </w:rPr>
      </w:pPr>
      <w:r w:rsidRPr="00B13179">
        <w:rPr>
          <w:rFonts w:eastAsia="Times New Roman" w:cs="Times New Roman"/>
          <w:b/>
          <w:bCs/>
          <w:color w:val="000000"/>
          <w:kern w:val="24"/>
        </w:rPr>
        <w:t xml:space="preserve">Is the Candidate Proficient and Knowledgeable in the </w:t>
      </w:r>
      <w:proofErr w:type="gramStart"/>
      <w:r w:rsidRPr="00B13179">
        <w:rPr>
          <w:rFonts w:eastAsia="Times New Roman" w:cs="Times New Roman"/>
          <w:b/>
          <w:bCs/>
          <w:color w:val="000000"/>
          <w:kern w:val="24"/>
        </w:rPr>
        <w:t>Profession?</w:t>
      </w:r>
      <w:r w:rsidR="00072858" w:rsidRPr="00CC0147">
        <w:rPr>
          <w:rFonts w:eastAsia="Times New Roman" w:cs="Times New Roman"/>
          <w:b/>
          <w:bCs/>
          <w:color w:val="000000"/>
        </w:rPr>
        <w:t>:</w:t>
      </w:r>
      <w:proofErr w:type="gramEnd"/>
      <w:r w:rsidR="00072858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307781509"/>
          <w:placeholder>
            <w:docPart w:val="9897A2CB17D742C3B0F73305B6DAE5A8"/>
          </w:placeholder>
          <w:showingPlcHdr/>
          <w15:color w:val="000000"/>
          <w:text w:multiLine="1"/>
        </w:sdtPr>
        <w:sdtContent>
          <w:r w:rsidR="0003361B" w:rsidRPr="00CC0147">
            <w:rPr>
              <w:rStyle w:val="PlaceholderText"/>
              <w:color w:val="auto"/>
            </w:rPr>
            <w:t>Enter Text</w:t>
          </w:r>
        </w:sdtContent>
      </w:sdt>
    </w:p>
    <w:p w14:paraId="6229DC98" w14:textId="77777777" w:rsidR="00D049D7" w:rsidRPr="00CC0147" w:rsidRDefault="00D049D7" w:rsidP="009269D0">
      <w:pPr>
        <w:spacing w:line="276" w:lineRule="auto"/>
        <w:rPr>
          <w:rFonts w:eastAsia="Times New Roman" w:cs="Times New Roman"/>
          <w:color w:val="000000"/>
        </w:rPr>
      </w:pPr>
    </w:p>
    <w:p w14:paraId="4446A145" w14:textId="5D4B7500" w:rsidR="0003361B" w:rsidRPr="00CC0147" w:rsidRDefault="0005307D" w:rsidP="0003361B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>Does the Candidate Actively Pursue Continuing</w:t>
      </w:r>
      <w:r w:rsidR="00B13179">
        <w:rPr>
          <w:rFonts w:eastAsia="Times New Roman" w:cs="Times New Roman"/>
          <w:b/>
          <w:bCs/>
          <w:color w:val="000000"/>
        </w:rPr>
        <w:t xml:space="preserve"> Education</w:t>
      </w:r>
      <w:r>
        <w:rPr>
          <w:rFonts w:eastAsia="Times New Roman" w:cs="Times New Roman"/>
          <w:b/>
          <w:bCs/>
          <w:color w:val="000000"/>
        </w:rPr>
        <w:t xml:space="preserve">/Professional </w:t>
      </w:r>
      <w:proofErr w:type="gramStart"/>
      <w:r>
        <w:rPr>
          <w:rFonts w:eastAsia="Times New Roman" w:cs="Times New Roman"/>
          <w:b/>
          <w:bCs/>
          <w:color w:val="000000"/>
        </w:rPr>
        <w:t>Development</w:t>
      </w:r>
      <w:r w:rsidR="00B13179">
        <w:rPr>
          <w:rFonts w:eastAsia="Times New Roman" w:cs="Times New Roman"/>
          <w:b/>
          <w:bCs/>
          <w:color w:val="000000"/>
        </w:rPr>
        <w:t>?</w:t>
      </w:r>
      <w:r w:rsidR="0003361B" w:rsidRPr="00CC0147">
        <w:rPr>
          <w:rFonts w:eastAsia="Times New Roman" w:cs="Times New Roman"/>
          <w:b/>
          <w:bCs/>
          <w:color w:val="000000"/>
        </w:rPr>
        <w:t>:</w:t>
      </w:r>
      <w:proofErr w:type="gramEnd"/>
      <w:r w:rsidR="0003361B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2107535103"/>
          <w:placeholder>
            <w:docPart w:val="642379CE2FA146198442CC90541B3848"/>
          </w:placeholder>
          <w:showingPlcHdr/>
          <w15:color w:val="000000"/>
          <w:text w:multiLine="1"/>
        </w:sdtPr>
        <w:sdtContent>
          <w:r w:rsidR="0003361B" w:rsidRPr="00CC0147">
            <w:rPr>
              <w:rStyle w:val="PlaceholderText"/>
              <w:color w:val="auto"/>
            </w:rPr>
            <w:t>Enter Text</w:t>
          </w:r>
        </w:sdtContent>
      </w:sdt>
      <w:r w:rsidR="00B13179">
        <w:rPr>
          <w:rFonts w:eastAsia="Times New Roman" w:cs="Times New Roman"/>
          <w:color w:val="000000"/>
        </w:rPr>
        <w:t xml:space="preserve">   </w:t>
      </w:r>
    </w:p>
    <w:p w14:paraId="00CAA184" w14:textId="5D846D96" w:rsidR="00CB6521" w:rsidRPr="00CC0147" w:rsidRDefault="00CB6521" w:rsidP="00FA2160">
      <w:pPr>
        <w:tabs>
          <w:tab w:val="right" w:leader="underscore" w:pos="10080"/>
        </w:tabs>
        <w:spacing w:line="276" w:lineRule="auto"/>
        <w:rPr>
          <w:rFonts w:eastAsia="Times New Roman" w:cs="Times New Roman"/>
          <w:color w:val="000000"/>
        </w:rPr>
      </w:pPr>
    </w:p>
    <w:p w14:paraId="76B1A9ED" w14:textId="643C6C35" w:rsidR="0003361B" w:rsidRPr="00CC0147" w:rsidRDefault="00B13179" w:rsidP="0003361B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 xml:space="preserve">Does the Candidate Demonstrate Ethics and </w:t>
      </w:r>
      <w:proofErr w:type="gramStart"/>
      <w:r>
        <w:rPr>
          <w:rFonts w:eastAsia="Times New Roman" w:cs="Times New Roman"/>
          <w:b/>
          <w:bCs/>
          <w:color w:val="000000"/>
        </w:rPr>
        <w:t>Professionalism?</w:t>
      </w:r>
      <w:r w:rsidR="0003361B" w:rsidRPr="00CC0147">
        <w:rPr>
          <w:rFonts w:eastAsia="Times New Roman" w:cs="Times New Roman"/>
          <w:b/>
          <w:bCs/>
          <w:color w:val="000000"/>
        </w:rPr>
        <w:t>:</w:t>
      </w:r>
      <w:proofErr w:type="gramEnd"/>
      <w:r w:rsidR="0003361B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1977642327"/>
          <w:placeholder>
            <w:docPart w:val="1686A41FFAE14644B8FA32820C71E779"/>
          </w:placeholder>
          <w:showingPlcHdr/>
          <w15:color w:val="000000"/>
          <w:text w:multiLine="1"/>
        </w:sdtPr>
        <w:sdtContent>
          <w:r w:rsidR="0003361B" w:rsidRPr="00CC0147">
            <w:rPr>
              <w:rStyle w:val="PlaceholderText"/>
              <w:color w:val="auto"/>
            </w:rPr>
            <w:t>Enter Text</w:t>
          </w:r>
        </w:sdtContent>
      </w:sdt>
    </w:p>
    <w:p w14:paraId="3C6CF49A" w14:textId="77777777" w:rsidR="0003361B" w:rsidRPr="00CC0147" w:rsidRDefault="0003361B" w:rsidP="00FA2160">
      <w:pPr>
        <w:tabs>
          <w:tab w:val="right" w:leader="underscore" w:pos="10080"/>
        </w:tabs>
        <w:spacing w:line="276" w:lineRule="auto"/>
        <w:rPr>
          <w:rFonts w:eastAsia="Times New Roman" w:cs="Times New Roman"/>
          <w:color w:val="000000"/>
        </w:rPr>
      </w:pPr>
    </w:p>
    <w:p w14:paraId="0261700E" w14:textId="1306301C" w:rsidR="00B13179" w:rsidRDefault="0005307D" w:rsidP="00B13179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>Does the Candidate</w:t>
      </w:r>
      <w:r w:rsidR="00B13179">
        <w:rPr>
          <w:rFonts w:eastAsia="Times New Roman" w:cs="Times New Roman"/>
          <w:b/>
          <w:bCs/>
          <w:color w:val="000000"/>
        </w:rPr>
        <w:t xml:space="preserve"> Demonstrate </w:t>
      </w:r>
      <w:proofErr w:type="gramStart"/>
      <w:r w:rsidR="00B13179">
        <w:rPr>
          <w:rFonts w:eastAsia="Times New Roman" w:cs="Times New Roman"/>
          <w:b/>
          <w:bCs/>
          <w:color w:val="000000"/>
        </w:rPr>
        <w:t>Leadership?</w:t>
      </w:r>
      <w:r w:rsidR="00B13179" w:rsidRPr="00CC0147">
        <w:rPr>
          <w:rFonts w:eastAsia="Times New Roman" w:cs="Times New Roman"/>
          <w:b/>
          <w:bCs/>
          <w:color w:val="000000"/>
        </w:rPr>
        <w:t>:</w:t>
      </w:r>
      <w:proofErr w:type="gramEnd"/>
      <w:r w:rsidR="00B13179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268926567"/>
          <w:placeholder>
            <w:docPart w:val="ECB2CD78A4554CB19F75FD36A6C8033A"/>
          </w:placeholder>
          <w:showingPlcHdr/>
          <w15:color w:val="000000"/>
          <w:text w:multiLine="1"/>
        </w:sdtPr>
        <w:sdtContent>
          <w:r w:rsidR="00B13179" w:rsidRPr="00CC0147">
            <w:rPr>
              <w:rStyle w:val="PlaceholderText"/>
              <w:color w:val="auto"/>
            </w:rPr>
            <w:t>Enter Text</w:t>
          </w:r>
        </w:sdtContent>
      </w:sdt>
    </w:p>
    <w:p w14:paraId="4ED81E9E" w14:textId="77777777" w:rsidR="00B13179" w:rsidRPr="00CC0147" w:rsidRDefault="00B13179" w:rsidP="00B13179">
      <w:pPr>
        <w:spacing w:line="276" w:lineRule="auto"/>
        <w:rPr>
          <w:rFonts w:eastAsia="Times New Roman" w:cs="Times New Roman"/>
          <w:color w:val="000000"/>
        </w:rPr>
      </w:pPr>
    </w:p>
    <w:p w14:paraId="475E9D9B" w14:textId="0FD1C7A4" w:rsidR="0003361B" w:rsidRPr="00CC0147" w:rsidRDefault="0005307D" w:rsidP="0003361B">
      <w:pPr>
        <w:spacing w:line="276" w:lineRule="auto"/>
        <w:rPr>
          <w:rFonts w:eastAsia="Times New Roman" w:cs="Times New Roman"/>
          <w:color w:val="000000"/>
        </w:rPr>
      </w:pPr>
      <w:proofErr w:type="gramStart"/>
      <w:r>
        <w:rPr>
          <w:rFonts w:eastAsia="Times New Roman" w:cs="Times New Roman"/>
          <w:b/>
          <w:bCs/>
          <w:color w:val="000000"/>
        </w:rPr>
        <w:t>Is</w:t>
      </w:r>
      <w:proofErr w:type="gramEnd"/>
      <w:r>
        <w:rPr>
          <w:rFonts w:eastAsia="Times New Roman" w:cs="Times New Roman"/>
          <w:b/>
          <w:bCs/>
          <w:color w:val="000000"/>
        </w:rPr>
        <w:t xml:space="preserve"> the Candidate Responsible for an Increase in Practice Efficiency and </w:t>
      </w:r>
      <w:proofErr w:type="gramStart"/>
      <w:r>
        <w:rPr>
          <w:rFonts w:eastAsia="Times New Roman" w:cs="Times New Roman"/>
          <w:b/>
          <w:bCs/>
          <w:color w:val="000000"/>
        </w:rPr>
        <w:t>Revenue</w:t>
      </w:r>
      <w:r w:rsidR="00867382">
        <w:rPr>
          <w:rFonts w:eastAsia="Times New Roman" w:cs="Times New Roman"/>
          <w:b/>
          <w:bCs/>
          <w:color w:val="000000"/>
        </w:rPr>
        <w:t>?:</w:t>
      </w:r>
      <w:proofErr w:type="gramEnd"/>
      <w:r w:rsidR="0003361B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896855503"/>
          <w:placeholder>
            <w:docPart w:val="54E69CE2C26844118E16FF824E2E0139"/>
          </w:placeholder>
          <w:showingPlcHdr/>
          <w15:color w:val="000000"/>
          <w:text w:multiLine="1"/>
        </w:sdtPr>
        <w:sdtContent>
          <w:r w:rsidR="0003361B" w:rsidRPr="00CC0147">
            <w:rPr>
              <w:rStyle w:val="PlaceholderText"/>
              <w:color w:val="auto"/>
            </w:rPr>
            <w:t>Enter Text</w:t>
          </w:r>
        </w:sdtContent>
      </w:sdt>
    </w:p>
    <w:p w14:paraId="2D60298F" w14:textId="77777777" w:rsidR="00CB6521" w:rsidRPr="00CC0147" w:rsidRDefault="00CB6521" w:rsidP="00FA2160">
      <w:pPr>
        <w:tabs>
          <w:tab w:val="right" w:leader="underscore" w:pos="10080"/>
        </w:tabs>
        <w:spacing w:line="276" w:lineRule="auto"/>
        <w:rPr>
          <w:rFonts w:eastAsia="Times New Roman" w:cs="Times New Roman"/>
          <w:color w:val="000000"/>
        </w:rPr>
      </w:pPr>
    </w:p>
    <w:p w14:paraId="2121306F" w14:textId="0125FBD6" w:rsidR="0005307D" w:rsidRDefault="0005307D" w:rsidP="0003361B">
      <w:pPr>
        <w:spacing w:line="276" w:lineRule="auto"/>
        <w:rPr>
          <w:rFonts w:eastAsia="Times New Roman" w:cs="Times New Roman"/>
          <w:b/>
          <w:bCs/>
          <w:color w:val="000000"/>
        </w:rPr>
      </w:pPr>
      <w:r>
        <w:rPr>
          <w:rFonts w:eastAsia="Times New Roman" w:cs="Times New Roman"/>
          <w:b/>
          <w:bCs/>
          <w:color w:val="000000"/>
        </w:rPr>
        <w:t>Is the Candidate a Leader in the Implementation of Technology Within the Practice?</w:t>
      </w:r>
      <w:r w:rsidRPr="0005307D">
        <w:rPr>
          <w:rFonts w:eastAsia="Times New Roman" w:cs="Times New Roman"/>
          <w:b/>
          <w:bCs/>
          <w:color w:val="000000"/>
        </w:rPr>
        <w:t xml:space="preserve"> </w:t>
      </w:r>
      <w:r w:rsidRPr="00CC0147">
        <w:rPr>
          <w:rFonts w:eastAsia="Times New Roman" w:cs="Times New Roman"/>
          <w:b/>
          <w:bCs/>
          <w:color w:val="000000"/>
        </w:rPr>
        <w:t>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224275275"/>
          <w:placeholder>
            <w:docPart w:val="B7C34F7ECCE24CC6B30B593256DC0ADE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59DC85E1" w14:textId="77777777" w:rsidR="0005307D" w:rsidRDefault="0005307D" w:rsidP="0003361B">
      <w:pPr>
        <w:spacing w:line="276" w:lineRule="auto"/>
        <w:rPr>
          <w:rFonts w:eastAsia="Times New Roman" w:cs="Times New Roman"/>
          <w:b/>
          <w:bCs/>
          <w:color w:val="000000"/>
        </w:rPr>
      </w:pPr>
    </w:p>
    <w:p w14:paraId="6D04B858" w14:textId="4484B79A" w:rsidR="0005307D" w:rsidRDefault="0005307D" w:rsidP="0003361B">
      <w:pPr>
        <w:spacing w:line="276" w:lineRule="auto"/>
        <w:rPr>
          <w:rFonts w:eastAsia="Times New Roman" w:cs="Times New Roman"/>
          <w:b/>
          <w:bCs/>
          <w:color w:val="000000"/>
        </w:rPr>
      </w:pPr>
      <w:r>
        <w:rPr>
          <w:rFonts w:eastAsia="Times New Roman" w:cs="Times New Roman"/>
          <w:b/>
          <w:bCs/>
          <w:color w:val="000000"/>
        </w:rPr>
        <w:t xml:space="preserve">Is the Candidate a Leader in </w:t>
      </w:r>
      <w:r w:rsidR="00867382">
        <w:rPr>
          <w:rFonts w:eastAsia="Times New Roman" w:cs="Times New Roman"/>
          <w:b/>
          <w:bCs/>
          <w:color w:val="000000"/>
        </w:rPr>
        <w:t>Implementing</w:t>
      </w:r>
      <w:r>
        <w:rPr>
          <w:rFonts w:eastAsia="Times New Roman" w:cs="Times New Roman"/>
          <w:b/>
          <w:bCs/>
          <w:color w:val="000000"/>
        </w:rPr>
        <w:t xml:space="preserve"> Marketing Strategies for the Practice?</w:t>
      </w:r>
      <w:r w:rsidRPr="0005307D">
        <w:rPr>
          <w:rFonts w:eastAsia="Times New Roman" w:cs="Times New Roman"/>
          <w:b/>
          <w:bCs/>
          <w:color w:val="000000"/>
        </w:rPr>
        <w:t xml:space="preserve"> </w:t>
      </w:r>
      <w:r w:rsidRPr="00CC0147">
        <w:rPr>
          <w:rFonts w:eastAsia="Times New Roman" w:cs="Times New Roman"/>
          <w:b/>
          <w:bCs/>
          <w:color w:val="000000"/>
        </w:rPr>
        <w:t>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885831940"/>
          <w:placeholder>
            <w:docPart w:val="4360AA12689840C8AA8D54DB23CDCFF2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33463187" w14:textId="77777777" w:rsidR="0005307D" w:rsidRDefault="0005307D" w:rsidP="0003361B">
      <w:pPr>
        <w:spacing w:line="276" w:lineRule="auto"/>
        <w:rPr>
          <w:rFonts w:eastAsia="Times New Roman" w:cs="Times New Roman"/>
          <w:b/>
          <w:bCs/>
          <w:color w:val="000000"/>
        </w:rPr>
      </w:pPr>
    </w:p>
    <w:p w14:paraId="76585A78" w14:textId="6921083E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 xml:space="preserve">Community </w:t>
      </w:r>
      <w:r w:rsidR="00B13179">
        <w:rPr>
          <w:rFonts w:eastAsia="Times New Roman" w:cs="Times New Roman"/>
          <w:b/>
          <w:bCs/>
          <w:color w:val="000000"/>
        </w:rPr>
        <w:t xml:space="preserve">and Civic </w:t>
      </w:r>
      <w:r w:rsidRPr="00CC0147">
        <w:rPr>
          <w:rFonts w:eastAsia="Times New Roman" w:cs="Times New Roman"/>
          <w:b/>
          <w:bCs/>
          <w:color w:val="000000"/>
        </w:rPr>
        <w:t>Involvement (practice or personal)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651797897"/>
          <w:placeholder>
            <w:docPart w:val="96FE9F5F5E89425DA48990CD2973D4F7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7B4FFBC2" w14:textId="77777777" w:rsidR="00CB6521" w:rsidRPr="00CC0147" w:rsidRDefault="00CB6521" w:rsidP="0003361B">
      <w:pPr>
        <w:spacing w:line="276" w:lineRule="auto"/>
        <w:rPr>
          <w:rFonts w:eastAsia="Times New Roman" w:cs="Times New Roman"/>
          <w:color w:val="000000"/>
        </w:rPr>
      </w:pPr>
    </w:p>
    <w:p w14:paraId="6BC567FD" w14:textId="77777777" w:rsidR="00B13179" w:rsidRDefault="00B13179" w:rsidP="00B13179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 xml:space="preserve">Does the Candidate Possess Other Outstanding Attributes You’d Like to </w:t>
      </w:r>
      <w:proofErr w:type="gramStart"/>
      <w:r>
        <w:rPr>
          <w:rFonts w:eastAsia="Times New Roman" w:cs="Times New Roman"/>
          <w:b/>
          <w:bCs/>
          <w:color w:val="000000"/>
        </w:rPr>
        <w:t>Mention?</w:t>
      </w:r>
      <w:r w:rsidRPr="00CC0147">
        <w:rPr>
          <w:rFonts w:eastAsia="Times New Roman" w:cs="Times New Roman"/>
          <w:b/>
          <w:bCs/>
          <w:color w:val="000000"/>
        </w:rPr>
        <w:t>:</w:t>
      </w:r>
      <w:proofErr w:type="gramEnd"/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837428822"/>
          <w:placeholder>
            <w:docPart w:val="B27E6E79F2BA49BCA0132CA89F806C4D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508047E2" w14:textId="645297C5" w:rsidR="00B13179" w:rsidRDefault="00B13179" w:rsidP="0003361B">
      <w:pPr>
        <w:spacing w:line="100" w:lineRule="atLeast"/>
        <w:rPr>
          <w:rFonts w:eastAsia="Times New Roman" w:cs="Times New Roman"/>
          <w:color w:val="000000"/>
        </w:rPr>
      </w:pPr>
    </w:p>
    <w:p w14:paraId="4F954545" w14:textId="77777777" w:rsidR="00B13179" w:rsidRPr="00CC0147" w:rsidRDefault="00B13179" w:rsidP="0003361B">
      <w:pPr>
        <w:spacing w:line="100" w:lineRule="atLeast"/>
        <w:rPr>
          <w:rFonts w:eastAsia="Times New Roman" w:cs="Times New Roman"/>
          <w:color w:val="000000"/>
        </w:rPr>
      </w:pPr>
    </w:p>
    <w:p w14:paraId="2B560E87" w14:textId="77CFFF80" w:rsidR="0003361B" w:rsidRPr="00CC0147" w:rsidRDefault="0003361B" w:rsidP="0003361B">
      <w:pPr>
        <w:spacing w:line="276" w:lineRule="auto"/>
        <w:rPr>
          <w:rFonts w:eastAsia="Times New Roman" w:cs="Times New Roman"/>
          <w:b/>
          <w:bCs/>
          <w:color w:val="000000"/>
        </w:rPr>
      </w:pPr>
    </w:p>
    <w:p w14:paraId="1F781ED3" w14:textId="7EE32959" w:rsidR="0003361B" w:rsidRPr="00CC0147" w:rsidRDefault="003457B8" w:rsidP="0003361B">
      <w:pPr>
        <w:spacing w:line="276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bCs/>
          <w:color w:val="000000"/>
        </w:rPr>
        <w:t xml:space="preserve">REQUIRED! </w:t>
      </w:r>
      <w:r w:rsidR="0003361B" w:rsidRPr="00CC0147">
        <w:rPr>
          <w:rFonts w:eastAsia="Times New Roman" w:cs="Times New Roman"/>
          <w:b/>
          <w:bCs/>
          <w:color w:val="000000"/>
        </w:rPr>
        <w:t>Nominating MDA Member</w:t>
      </w:r>
      <w:r>
        <w:rPr>
          <w:rFonts w:eastAsia="Times New Roman" w:cs="Times New Roman"/>
          <w:b/>
          <w:bCs/>
          <w:color w:val="000000"/>
        </w:rPr>
        <w:t>(s)</w:t>
      </w:r>
      <w:r w:rsidR="0003361B" w:rsidRPr="00CC0147">
        <w:rPr>
          <w:rFonts w:eastAsia="Times New Roman" w:cs="Times New Roman"/>
          <w:b/>
          <w:bCs/>
          <w:color w:val="000000"/>
        </w:rPr>
        <w:t>:</w:t>
      </w:r>
      <w:r w:rsidR="0003361B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424719772"/>
          <w:placeholder>
            <w:docPart w:val="9C59711F24E8401DB794A7058D4FA1A8"/>
          </w:placeholder>
          <w:showingPlcHdr/>
          <w15:color w:val="000000"/>
          <w:text w:multiLine="1"/>
        </w:sdtPr>
        <w:sdtContent>
          <w:r w:rsidR="0003361B" w:rsidRPr="00CC0147">
            <w:rPr>
              <w:rStyle w:val="PlaceholderText"/>
              <w:color w:val="auto"/>
            </w:rPr>
            <w:t>Enter Text</w:t>
          </w:r>
        </w:sdtContent>
      </w:sdt>
    </w:p>
    <w:p w14:paraId="549EF238" w14:textId="6EF9CCE0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Cell Phone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1990008303"/>
          <w:placeholder>
            <w:docPart w:val="C6BB34C0CCE946C2BA8045F124F3A3E0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  <w:r w:rsidR="00B13179">
        <w:rPr>
          <w:rFonts w:eastAsia="Times New Roman" w:cs="Times New Roman"/>
          <w:color w:val="000000"/>
        </w:rPr>
        <w:tab/>
      </w:r>
      <w:r w:rsidR="00B13179">
        <w:rPr>
          <w:rFonts w:eastAsia="Times New Roman" w:cs="Times New Roman"/>
          <w:color w:val="000000"/>
        </w:rPr>
        <w:tab/>
      </w:r>
      <w:r w:rsidR="00B13179">
        <w:rPr>
          <w:rFonts w:eastAsia="Times New Roman" w:cs="Times New Roman"/>
          <w:b/>
          <w:bCs/>
          <w:color w:val="000000"/>
        </w:rPr>
        <w:t>Email</w:t>
      </w:r>
      <w:r w:rsidR="00B13179" w:rsidRPr="00CC0147">
        <w:rPr>
          <w:rFonts w:eastAsia="Times New Roman" w:cs="Times New Roman"/>
          <w:b/>
          <w:bCs/>
          <w:color w:val="000000"/>
        </w:rPr>
        <w:t>:</w:t>
      </w:r>
      <w:r w:rsidR="00B13179"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1956909595"/>
          <w:placeholder>
            <w:docPart w:val="81CA40C736D24D328E647E7BC8CC64BF"/>
          </w:placeholder>
          <w:showingPlcHdr/>
          <w15:color w:val="000000"/>
          <w:text w:multiLine="1"/>
        </w:sdtPr>
        <w:sdtContent>
          <w:r w:rsidR="00B13179" w:rsidRPr="00CC0147">
            <w:rPr>
              <w:rStyle w:val="PlaceholderText"/>
              <w:color w:val="auto"/>
            </w:rPr>
            <w:t>Enter Text</w:t>
          </w:r>
        </w:sdtContent>
      </w:sdt>
    </w:p>
    <w:p w14:paraId="399248AC" w14:textId="23200C4D" w:rsidR="0003361B" w:rsidRPr="00CC0147" w:rsidRDefault="0003361B" w:rsidP="0003361B">
      <w:pPr>
        <w:spacing w:line="276" w:lineRule="auto"/>
        <w:rPr>
          <w:rFonts w:eastAsia="Times New Roman" w:cs="Times New Roman"/>
          <w:color w:val="000000"/>
        </w:rPr>
      </w:pPr>
      <w:r w:rsidRPr="00CC0147">
        <w:rPr>
          <w:rFonts w:eastAsia="Times New Roman" w:cs="Times New Roman"/>
          <w:b/>
          <w:bCs/>
          <w:color w:val="000000"/>
        </w:rPr>
        <w:t>Date Submitted:</w:t>
      </w:r>
      <w:r w:rsidRPr="00CC0147">
        <w:rPr>
          <w:rFonts w:eastAsia="Times New Roman" w:cs="Times New Roman"/>
          <w:color w:val="000000"/>
        </w:rPr>
        <w:t xml:space="preserve"> </w:t>
      </w:r>
      <w:sdt>
        <w:sdtPr>
          <w:rPr>
            <w:rFonts w:eastAsia="Times New Roman" w:cs="Times New Roman"/>
            <w:color w:val="000000"/>
          </w:rPr>
          <w:id w:val="-55091045"/>
          <w:placeholder>
            <w:docPart w:val="C5D5E9E2CA744E7D8AB4739B93AA7390"/>
          </w:placeholder>
          <w:showingPlcHdr/>
          <w15:color w:val="000000"/>
          <w:text w:multiLine="1"/>
        </w:sdtPr>
        <w:sdtContent>
          <w:r w:rsidRPr="00CC0147">
            <w:rPr>
              <w:rStyle w:val="PlaceholderText"/>
              <w:color w:val="auto"/>
            </w:rPr>
            <w:t>Enter Text</w:t>
          </w:r>
        </w:sdtContent>
      </w:sdt>
    </w:p>
    <w:p w14:paraId="16282873" w14:textId="77777777" w:rsidR="0003361B" w:rsidRDefault="0003361B" w:rsidP="0003361B">
      <w:pPr>
        <w:spacing w:line="276" w:lineRule="auto"/>
        <w:rPr>
          <w:rFonts w:eastAsia="Times New Roman" w:cs="Times New Roman"/>
          <w:color w:val="000000"/>
          <w:sz w:val="30"/>
          <w:szCs w:val="30"/>
        </w:rPr>
      </w:pPr>
    </w:p>
    <w:p w14:paraId="1F8DB3D0" w14:textId="4B62A410" w:rsidR="001B589E" w:rsidRPr="009C3F4E" w:rsidRDefault="00BA507D" w:rsidP="0003361B">
      <w:pPr>
        <w:spacing w:line="276" w:lineRule="auto"/>
        <w:rPr>
          <w:rFonts w:asciiTheme="minorHAnsi" w:hAnsiTheme="minorHAnsi" w:cstheme="minorHAnsi"/>
          <w:b/>
          <w:i/>
          <w:iCs/>
          <w:sz w:val="28"/>
        </w:rPr>
      </w:pPr>
      <w:r w:rsidRPr="009C3F4E">
        <w:rPr>
          <w:rFonts w:asciiTheme="minorHAnsi" w:hAnsiTheme="minorHAnsi" w:cstheme="minorHAnsi"/>
          <w:b/>
          <w:i/>
          <w:iCs/>
          <w:szCs w:val="22"/>
        </w:rPr>
        <w:t>MDA</w:t>
      </w:r>
      <w:r w:rsidR="003457B8">
        <w:rPr>
          <w:rFonts w:asciiTheme="minorHAnsi" w:hAnsiTheme="minorHAnsi" w:cstheme="minorHAnsi"/>
          <w:b/>
          <w:i/>
          <w:iCs/>
          <w:szCs w:val="22"/>
        </w:rPr>
        <w:t xml:space="preserve">, </w:t>
      </w:r>
      <w:r w:rsidRPr="009C3F4E">
        <w:rPr>
          <w:rFonts w:asciiTheme="minorHAnsi" w:hAnsiTheme="minorHAnsi" w:cstheme="minorHAnsi"/>
          <w:b/>
          <w:i/>
          <w:iCs/>
          <w:szCs w:val="22"/>
        </w:rPr>
        <w:t xml:space="preserve">PO Box 1154, Helena MT 59624   </w:t>
      </w:r>
      <w:r w:rsidR="0003361B">
        <w:rPr>
          <w:rFonts w:asciiTheme="minorHAnsi" w:hAnsiTheme="minorHAnsi" w:cstheme="minorHAnsi"/>
          <w:b/>
          <w:i/>
          <w:iCs/>
          <w:szCs w:val="22"/>
        </w:rPr>
        <w:t xml:space="preserve">  </w:t>
      </w:r>
      <w:r w:rsidRPr="009C3F4E">
        <w:rPr>
          <w:rFonts w:asciiTheme="minorHAnsi" w:hAnsiTheme="minorHAnsi" w:cstheme="minorHAnsi"/>
          <w:b/>
          <w:i/>
          <w:iCs/>
          <w:szCs w:val="22"/>
        </w:rPr>
        <w:t>FAX:  406.443.1546</w:t>
      </w:r>
      <w:r w:rsidR="009E769C" w:rsidRPr="009C3F4E">
        <w:rPr>
          <w:rFonts w:asciiTheme="minorHAnsi" w:hAnsiTheme="minorHAnsi" w:cstheme="minorHAnsi"/>
          <w:b/>
          <w:i/>
          <w:iCs/>
          <w:szCs w:val="22"/>
        </w:rPr>
        <w:t xml:space="preserve">       EMAIL:  </w:t>
      </w:r>
      <w:r w:rsidR="00A42B33">
        <w:rPr>
          <w:rFonts w:asciiTheme="minorHAnsi" w:hAnsiTheme="minorHAnsi" w:cstheme="minorHAnsi"/>
          <w:b/>
          <w:i/>
          <w:iCs/>
          <w:szCs w:val="22"/>
        </w:rPr>
        <w:t>mdaoffice</w:t>
      </w:r>
      <w:r w:rsidR="009E769C" w:rsidRPr="009C3F4E">
        <w:rPr>
          <w:rFonts w:asciiTheme="minorHAnsi" w:hAnsiTheme="minorHAnsi" w:cstheme="minorHAnsi"/>
          <w:b/>
          <w:i/>
          <w:iCs/>
          <w:szCs w:val="22"/>
        </w:rPr>
        <w:t>@MontanaDental.org</w:t>
      </w:r>
      <w:r w:rsidR="009E769C" w:rsidRPr="009C3F4E">
        <w:rPr>
          <w:rFonts w:asciiTheme="minorHAnsi" w:hAnsiTheme="minorHAnsi" w:cstheme="minorHAnsi"/>
          <w:b/>
          <w:i/>
          <w:iCs/>
          <w:sz w:val="28"/>
        </w:rPr>
        <w:t xml:space="preserve"> </w:t>
      </w:r>
    </w:p>
    <w:p w14:paraId="287C38B9" w14:textId="1FC106ED" w:rsidR="00CB6521" w:rsidRDefault="00CB6521" w:rsidP="00FA2160">
      <w:pPr>
        <w:tabs>
          <w:tab w:val="right" w:leader="underscore" w:pos="10080"/>
        </w:tabs>
        <w:spacing w:line="276" w:lineRule="auto"/>
        <w:rPr>
          <w:rFonts w:eastAsia="Times New Roman" w:cs="Times New Roman"/>
          <w:color w:val="000000"/>
          <w:sz w:val="28"/>
          <w:szCs w:val="28"/>
        </w:rPr>
      </w:pPr>
    </w:p>
    <w:sectPr w:rsidR="00CB6521">
      <w:pgSz w:w="12240" w:h="15840"/>
      <w:pgMar w:top="720" w:right="720" w:bottom="720" w:left="9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NDMzsTA2MTezNLZQ0lEKTi0uzszPAykwNKwFAP7sb8ItAAAA"/>
  </w:docVars>
  <w:rsids>
    <w:rsidRoot w:val="008108A5"/>
    <w:rsid w:val="0003361B"/>
    <w:rsid w:val="0005307D"/>
    <w:rsid w:val="00072858"/>
    <w:rsid w:val="00072AA8"/>
    <w:rsid w:val="001B589E"/>
    <w:rsid w:val="001B73F6"/>
    <w:rsid w:val="001F016D"/>
    <w:rsid w:val="002266AA"/>
    <w:rsid w:val="003457B8"/>
    <w:rsid w:val="003E6201"/>
    <w:rsid w:val="00413343"/>
    <w:rsid w:val="00495F04"/>
    <w:rsid w:val="0057355C"/>
    <w:rsid w:val="00582944"/>
    <w:rsid w:val="00743013"/>
    <w:rsid w:val="007F688E"/>
    <w:rsid w:val="00804E90"/>
    <w:rsid w:val="008108A5"/>
    <w:rsid w:val="00826832"/>
    <w:rsid w:val="00867382"/>
    <w:rsid w:val="009234BB"/>
    <w:rsid w:val="009269D0"/>
    <w:rsid w:val="009C3F4E"/>
    <w:rsid w:val="009E2409"/>
    <w:rsid w:val="009E769C"/>
    <w:rsid w:val="009F086C"/>
    <w:rsid w:val="00A42B33"/>
    <w:rsid w:val="00B13179"/>
    <w:rsid w:val="00BA507D"/>
    <w:rsid w:val="00C978C5"/>
    <w:rsid w:val="00CB6521"/>
    <w:rsid w:val="00CC0147"/>
    <w:rsid w:val="00D049D7"/>
    <w:rsid w:val="00D213EE"/>
    <w:rsid w:val="00DA7A29"/>
    <w:rsid w:val="00DB382F"/>
    <w:rsid w:val="00E406FC"/>
    <w:rsid w:val="00EB26D1"/>
    <w:rsid w:val="00EE5AC8"/>
    <w:rsid w:val="00F23117"/>
    <w:rsid w:val="00F4696F"/>
    <w:rsid w:val="00F62D44"/>
    <w:rsid w:val="00F76CC6"/>
    <w:rsid w:val="00FA2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75C0DF7"/>
  <w15:chartTrackingRefBased/>
  <w15:docId w15:val="{63A2E347-03F7-43E3-966F-7B96A45C9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TextBody">
    <w:name w:val="Text Body"/>
    <w:basedOn w:val="Normal"/>
  </w:style>
  <w:style w:type="paragraph" w:customStyle="1" w:styleId="TableContents">
    <w:name w:val="Table Contents"/>
    <w:basedOn w:val="TextBody"/>
  </w:style>
  <w:style w:type="paragraph" w:customStyle="1" w:styleId="TableHeading">
    <w:name w:val="Table Heading"/>
    <w:basedOn w:val="TableContents"/>
  </w:style>
  <w:style w:type="paragraph" w:customStyle="1" w:styleId="Default">
    <w:name w:val="Default"/>
    <w:rsid w:val="00FA216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269D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9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122586E79284BF893FFBF975B81B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81529-4899-4FF3-85FA-9FA3ED353099}"/>
      </w:docPartPr>
      <w:docPartBody>
        <w:p w:rsidR="006E076C" w:rsidRDefault="006E076C" w:rsidP="006E076C">
          <w:pPr>
            <w:pStyle w:val="7122586E79284BF893FFBF975B81B9CE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C6FE86B3FE634C10BAAF55828B902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7CED1-E318-4ED2-B104-813E394E26BD}"/>
      </w:docPartPr>
      <w:docPartBody>
        <w:p w:rsidR="006E076C" w:rsidRDefault="006E076C" w:rsidP="006E076C">
          <w:pPr>
            <w:pStyle w:val="C6FE86B3FE634C10BAAF55828B902588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F93C25468E64417A88B7057332BD9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2CD60-014B-448D-8258-5FDAEADF4557}"/>
      </w:docPartPr>
      <w:docPartBody>
        <w:p w:rsidR="006E076C" w:rsidRDefault="006E076C" w:rsidP="006E076C">
          <w:pPr>
            <w:pStyle w:val="F93C25468E64417A88B7057332BD91A4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642379CE2FA146198442CC90541B3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20472-F15C-4241-B5C3-94CC14368335}"/>
      </w:docPartPr>
      <w:docPartBody>
        <w:p w:rsidR="006E076C" w:rsidRDefault="006E076C" w:rsidP="006E076C">
          <w:pPr>
            <w:pStyle w:val="642379CE2FA146198442CC90541B38481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1686A41FFAE14644B8FA32820C71E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84949-867D-4797-9FFC-78D22CAAD044}"/>
      </w:docPartPr>
      <w:docPartBody>
        <w:p w:rsidR="006E076C" w:rsidRDefault="006E076C" w:rsidP="006E076C">
          <w:pPr>
            <w:pStyle w:val="1686A41FFAE14644B8FA32820C71E7791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54E69CE2C26844118E16FF824E2E0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8F3A7-B0DF-463C-959B-8E02338BA70C}"/>
      </w:docPartPr>
      <w:docPartBody>
        <w:p w:rsidR="006E076C" w:rsidRDefault="006E076C" w:rsidP="006E076C">
          <w:pPr>
            <w:pStyle w:val="54E69CE2C26844118E16FF824E2E01391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96FE9F5F5E89425DA48990CD2973D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A1D07-72F3-4B7F-8ABA-4759EC0BD82A}"/>
      </w:docPartPr>
      <w:docPartBody>
        <w:p w:rsidR="006E076C" w:rsidRDefault="006E076C" w:rsidP="006E076C">
          <w:pPr>
            <w:pStyle w:val="96FE9F5F5E89425DA48990CD2973D4F71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9C59711F24E8401DB794A7058D4FA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D7BC3-1ECF-42AB-AE79-FD31D7A773D4}"/>
      </w:docPartPr>
      <w:docPartBody>
        <w:p w:rsidR="006E076C" w:rsidRDefault="006E076C" w:rsidP="006E076C">
          <w:pPr>
            <w:pStyle w:val="9C59711F24E8401DB794A7058D4FA1A8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C6BB34C0CCE946C2BA8045F124F3A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6A446-04D9-44A2-8283-021F8AB0DD87}"/>
      </w:docPartPr>
      <w:docPartBody>
        <w:p w:rsidR="006E076C" w:rsidRDefault="006E076C" w:rsidP="006E076C">
          <w:pPr>
            <w:pStyle w:val="C6BB34C0CCE946C2BA8045F124F3A3E0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C5D5E9E2CA744E7D8AB4739B93AA7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0AAF1-1F29-414C-95CA-03B6B8E19EF2}"/>
      </w:docPartPr>
      <w:docPartBody>
        <w:p w:rsidR="006E076C" w:rsidRDefault="006E076C" w:rsidP="006E076C">
          <w:pPr>
            <w:pStyle w:val="C5D5E9E2CA744E7D8AB4739B93AA73901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9897A2CB17D742C3B0F73305B6DAE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E899E-8962-48FB-AF25-E6E16CFF9AF0}"/>
      </w:docPartPr>
      <w:docPartBody>
        <w:p w:rsidR="005A7127" w:rsidRDefault="006E076C" w:rsidP="006E076C">
          <w:pPr>
            <w:pStyle w:val="9897A2CB17D742C3B0F73305B6DAE5A8"/>
          </w:pPr>
          <w:r w:rsidRPr="0003361B">
            <w:rPr>
              <w:rStyle w:val="PlaceholderText"/>
              <w:sz w:val="22"/>
              <w:szCs w:val="22"/>
            </w:rPr>
            <w:t>Enter Text</w:t>
          </w:r>
        </w:p>
      </w:docPartBody>
    </w:docPart>
    <w:docPart>
      <w:docPartPr>
        <w:name w:val="7617C79F4C9F424DA6A41570125AA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76D84-53EA-46DC-8FF5-BE480CC3C070}"/>
      </w:docPartPr>
      <w:docPartBody>
        <w:p w:rsidR="00906836" w:rsidRDefault="005A7127" w:rsidP="005A7127">
          <w:pPr>
            <w:pStyle w:val="7617C79F4C9F424DA6A41570125AA748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B27E6E79F2BA49BCA0132CA89F806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712AD-E19C-496E-BB02-4BD8A306E02E}"/>
      </w:docPartPr>
      <w:docPartBody>
        <w:p w:rsidR="00906836" w:rsidRDefault="005A7127" w:rsidP="005A7127">
          <w:pPr>
            <w:pStyle w:val="B27E6E79F2BA49BCA0132CA89F806C4D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ECB2CD78A4554CB19F75FD36A6C80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95D4E-2008-4D29-BF8E-D27F046F06C7}"/>
      </w:docPartPr>
      <w:docPartBody>
        <w:p w:rsidR="00906836" w:rsidRDefault="005A7127" w:rsidP="005A7127">
          <w:pPr>
            <w:pStyle w:val="ECB2CD78A4554CB19F75FD36A6C8033A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81CA40C736D24D328E647E7BC8CC6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A163B-C1D5-40C0-A8E3-86A47F56E047}"/>
      </w:docPartPr>
      <w:docPartBody>
        <w:p w:rsidR="00906836" w:rsidRDefault="005A7127" w:rsidP="005A7127">
          <w:pPr>
            <w:pStyle w:val="81CA40C736D24D328E647E7BC8CC64BF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B7C34F7ECCE24CC6B30B593256DC0A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73498-650A-48A4-BF92-EF995167647C}"/>
      </w:docPartPr>
      <w:docPartBody>
        <w:p w:rsidR="0012602A" w:rsidRDefault="00906836" w:rsidP="00906836">
          <w:pPr>
            <w:pStyle w:val="B7C34F7ECCE24CC6B30B593256DC0ADE"/>
          </w:pPr>
          <w:r w:rsidRPr="0003361B">
            <w:rPr>
              <w:rStyle w:val="PlaceholderText"/>
            </w:rPr>
            <w:t>Enter Text</w:t>
          </w:r>
        </w:p>
      </w:docPartBody>
    </w:docPart>
    <w:docPart>
      <w:docPartPr>
        <w:name w:val="4360AA12689840C8AA8D54DB23CDC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9674B-837A-4161-81A1-2A9434A220C0}"/>
      </w:docPartPr>
      <w:docPartBody>
        <w:p w:rsidR="0012602A" w:rsidRDefault="00906836" w:rsidP="00906836">
          <w:pPr>
            <w:pStyle w:val="4360AA12689840C8AA8D54DB23CDCFF2"/>
          </w:pPr>
          <w:r w:rsidRPr="0003361B">
            <w:rPr>
              <w:rStyle w:val="PlaceholderText"/>
            </w:rPr>
            <w:t>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6599"/>
    <w:rsid w:val="0012602A"/>
    <w:rsid w:val="00171587"/>
    <w:rsid w:val="005A7127"/>
    <w:rsid w:val="006E076C"/>
    <w:rsid w:val="00743013"/>
    <w:rsid w:val="00906836"/>
    <w:rsid w:val="00D36599"/>
    <w:rsid w:val="00EB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6836"/>
    <w:rPr>
      <w:color w:val="808080"/>
    </w:rPr>
  </w:style>
  <w:style w:type="paragraph" w:customStyle="1" w:styleId="B7C34F7ECCE24CC6B30B593256DC0ADE">
    <w:name w:val="B7C34F7ECCE24CC6B30B593256DC0ADE"/>
    <w:rsid w:val="00906836"/>
  </w:style>
  <w:style w:type="paragraph" w:customStyle="1" w:styleId="7122586E79284BF893FFBF975B81B9CE1">
    <w:name w:val="7122586E79284BF893FFBF975B81B9CE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C6FE86B3FE634C10BAAF55828B9025881">
    <w:name w:val="C6FE86B3FE634C10BAAF55828B902588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F93C25468E64417A88B7057332BD91A41">
    <w:name w:val="F93C25468E64417A88B7057332BD91A4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9897A2CB17D742C3B0F73305B6DAE5A8">
    <w:name w:val="9897A2CB17D742C3B0F73305B6DAE5A8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642379CE2FA146198442CC90541B38481">
    <w:name w:val="642379CE2FA146198442CC90541B3848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1686A41FFAE14644B8FA32820C71E7791">
    <w:name w:val="1686A41FFAE14644B8FA32820C71E779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54E69CE2C26844118E16FF824E2E01391">
    <w:name w:val="54E69CE2C26844118E16FF824E2E0139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4360AA12689840C8AA8D54DB23CDCFF2">
    <w:name w:val="4360AA12689840C8AA8D54DB23CDCFF2"/>
    <w:rsid w:val="00906836"/>
  </w:style>
  <w:style w:type="paragraph" w:customStyle="1" w:styleId="96FE9F5F5E89425DA48990CD2973D4F71">
    <w:name w:val="96FE9F5F5E89425DA48990CD2973D4F7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9C59711F24E8401DB794A7058D4FA1A81">
    <w:name w:val="9C59711F24E8401DB794A7058D4FA1A8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C6BB34C0CCE946C2BA8045F124F3A3E01">
    <w:name w:val="C6BB34C0CCE946C2BA8045F124F3A3E0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C5D5E9E2CA744E7D8AB4739B93AA73901">
    <w:name w:val="C5D5E9E2CA744E7D8AB4739B93AA73901"/>
    <w:rsid w:val="006E07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7617C79F4C9F424DA6A41570125AA748">
    <w:name w:val="7617C79F4C9F424DA6A41570125AA748"/>
    <w:rsid w:val="005A7127"/>
  </w:style>
  <w:style w:type="paragraph" w:customStyle="1" w:styleId="B27E6E79F2BA49BCA0132CA89F806C4D">
    <w:name w:val="B27E6E79F2BA49BCA0132CA89F806C4D"/>
    <w:rsid w:val="005A7127"/>
  </w:style>
  <w:style w:type="paragraph" w:customStyle="1" w:styleId="ECB2CD78A4554CB19F75FD36A6C8033A">
    <w:name w:val="ECB2CD78A4554CB19F75FD36A6C8033A"/>
    <w:rsid w:val="005A7127"/>
  </w:style>
  <w:style w:type="paragraph" w:customStyle="1" w:styleId="81CA40C736D24D328E647E7BC8CC64BF">
    <w:name w:val="81CA40C736D24D328E647E7BC8CC64BF"/>
    <w:rsid w:val="005A71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Top Shadow">
      <a:fillStyleLst>
        <a:solidFill>
          <a:schemeClr val="phClr"/>
        </a:solidFill>
        <a:gradFill rotWithShape="1">
          <a:gsLst>
            <a:gs pos="0">
              <a:schemeClr val="phClr">
                <a:tint val="10000"/>
                <a:satMod val="300000"/>
              </a:schemeClr>
            </a:gs>
            <a:gs pos="34000">
              <a:schemeClr val="phClr">
                <a:tint val="13500"/>
                <a:satMod val="250000"/>
              </a:schemeClr>
            </a:gs>
            <a:gs pos="100000">
              <a:schemeClr val="phClr">
                <a:tint val="60000"/>
                <a:satMod val="200000"/>
              </a:schemeClr>
            </a:gs>
          </a:gsLst>
          <a:path path="circle">
            <a:fillToRect l="50000" t="155000" r="50000" b="-55000"/>
          </a:path>
        </a:gradFill>
        <a:gradFill rotWithShape="1">
          <a:gsLst>
            <a:gs pos="0">
              <a:schemeClr val="phClr">
                <a:tint val="60000"/>
                <a:satMod val="160000"/>
              </a:schemeClr>
            </a:gs>
            <a:gs pos="46000">
              <a:schemeClr val="phClr">
                <a:tint val="86000"/>
                <a:satMod val="160000"/>
              </a:schemeClr>
            </a:gs>
            <a:gs pos="100000">
              <a:schemeClr val="phClr">
                <a:shade val="40000"/>
                <a:satMod val="160000"/>
              </a:schemeClr>
            </a:gs>
          </a:gsLst>
          <a:path path="circle">
            <a:fillToRect l="50000" t="155000" r="50000" b="-55000"/>
          </a:path>
        </a:gradFill>
      </a:fillStyleLst>
      <a:lnStyleLst>
        <a:ln w="9525" cap="flat" cmpd="sng" algn="ctr">
          <a:solidFill>
            <a:schemeClr val="phClr">
              <a:satMod val="12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147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38100" dir="14700000" algn="t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53975" dist="41275" dir="14700000" algn="t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contrasting" dir="t">
              <a:rot lat="0" lon="0" rev="3600000"/>
            </a:lightRig>
          </a:scene3d>
          <a:sp3d prstMaterial="plastic">
            <a:bevelT w="127000" h="38200" prst="relaxedInse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AB1838C22C6C4781B3379BFC9E3869" ma:contentTypeVersion="18" ma:contentTypeDescription="Create a new document." ma:contentTypeScope="" ma:versionID="c363729d5fd3db3f0a1f9b39c265a5f2">
  <xsd:schema xmlns:xsd="http://www.w3.org/2001/XMLSchema" xmlns:xs="http://www.w3.org/2001/XMLSchema" xmlns:p="http://schemas.microsoft.com/office/2006/metadata/properties" xmlns:ns2="ef206abb-9721-4332-b0f0-909b46e8f19d" xmlns:ns3="44014f98-1e98-418a-9a4b-e16da5a3ea04" targetNamespace="http://schemas.microsoft.com/office/2006/metadata/properties" ma:root="true" ma:fieldsID="d84224ae1f9ffc7afa7396d1ac4eccfa" ns2:_="" ns3:_="">
    <xsd:import namespace="ef206abb-9721-4332-b0f0-909b46e8f19d"/>
    <xsd:import namespace="44014f98-1e98-418a-9a4b-e16da5a3e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06abb-9721-4332-b0f0-909b46e8f1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892c775-9eb9-4ab0-a824-6e3d4ccfbd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14f98-1e98-418a-9a4b-e16da5a3ea0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141de72-ee28-400b-93f7-b8505f04607a}" ma:internalName="TaxCatchAll" ma:showField="CatchAllData" ma:web="44014f98-1e98-418a-9a4b-e16da5a3e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f206abb-9721-4332-b0f0-909b46e8f19d">
      <Terms xmlns="http://schemas.microsoft.com/office/infopath/2007/PartnerControls"/>
    </lcf76f155ced4ddcb4097134ff3c332f>
    <TaxCatchAll xmlns="44014f98-1e98-418a-9a4b-e16da5a3ea04" xsi:nil="true"/>
  </documentManagement>
</p:properties>
</file>

<file path=customXml/itemProps1.xml><?xml version="1.0" encoding="utf-8"?>
<ds:datastoreItem xmlns:ds="http://schemas.openxmlformats.org/officeDocument/2006/customXml" ds:itemID="{5AFFA72B-BA75-41BC-84CD-F4C9A1F43F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AB2FD2-35FD-467C-AA6F-907F33681D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206abb-9721-4332-b0f0-909b46e8f19d"/>
    <ds:schemaRef ds:uri="44014f98-1e98-418a-9a4b-e16da5a3ea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C5E289-DC00-4513-8CF5-0BB908FF46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E19767-43F3-43EF-8702-EDC86386AA9F}">
  <ds:schemaRefs>
    <ds:schemaRef ds:uri="http://schemas.microsoft.com/office/2006/metadata/properties"/>
    <ds:schemaRef ds:uri="http://schemas.microsoft.com/office/infopath/2007/PartnerControls"/>
    <ds:schemaRef ds:uri="ef206abb-9721-4332-b0f0-909b46e8f19d"/>
    <ds:schemaRef ds:uri="44014f98-1e98-418a-9a4b-e16da5a3ea0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Strainer</dc:creator>
  <cp:keywords/>
  <cp:lastModifiedBy>McCulloch, Annika</cp:lastModifiedBy>
  <cp:revision>2</cp:revision>
  <cp:lastPrinted>2021-12-01T21:16:00Z</cp:lastPrinted>
  <dcterms:created xsi:type="dcterms:W3CDTF">2026-02-17T19:35:00Z</dcterms:created>
  <dcterms:modified xsi:type="dcterms:W3CDTF">2026-02-17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AB1838C22C6C4781B3379BFC9E3869</vt:lpwstr>
  </property>
  <property fmtid="{D5CDD505-2E9C-101B-9397-08002B2CF9AE}" pid="3" name="GrammarlyDocumentId">
    <vt:lpwstr>e89be2156676518d4e6b027f562f7c776b49d192bfe8885320604ce92fcc3457</vt:lpwstr>
  </property>
  <property fmtid="{D5CDD505-2E9C-101B-9397-08002B2CF9AE}" pid="4" name="MediaServiceImageTags">
    <vt:lpwstr/>
  </property>
</Properties>
</file>